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Diplomat Internship Position in Thailand Bangkok</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Ministry of Foreign Affairs</w:t>
      </w:r>
      <w:r>
        <w:br/>
      </w:r>
      <w:r>
        <w:t xml:space="preserve">Royal Thai Government</w:t>
      </w:r>
      <w:r>
        <w:br/>
      </w:r>
      <w:r>
        <w:t xml:space="preserve">Bangkok, Thailand</w:t>
      </w:r>
    </w:p>
    <w:p>
      <w:pPr>
        <w:pStyle w:val="BodyText"/>
      </w:pPr>
      <w:r>
        <w:rPr>
          <w:bCs/>
          <w:b/>
        </w:rPr>
        <w:t xml:space="preserve">Subject:</w:t>
      </w:r>
      <w:r>
        <w:t xml:space="preserve"> </w:t>
      </w:r>
      <w:r>
        <w:t xml:space="preserve">Internship Application Letter for Diplomat Internship Program in Thailand Bangkok</w:t>
      </w:r>
    </w:p>
    <w:p>
      <w:pPr>
        <w:pStyle w:val="BodyText"/>
      </w:pPr>
      <w:r>
        <w:t xml:space="preserve">Dear Hiring Committee,</w:t>
      </w:r>
    </w:p>
    <w:p>
      <w:pPr>
        <w:pStyle w:val="BodyText"/>
      </w:pPr>
      <w:r>
        <w:t xml:space="preserve">I am writing this Internship Application Letter with profound enthusiasm to express my unwavering commitment to pursuing an internship as a Diplomat within the Ministry of Foreign Affairs of Thailand, specifically in the vibrant metropolis of Bangkok. Having closely followed Thailand's diplomatic initiatives on the global stage—from ASEAN leadership to strategic partnerships with major economies—I am deeply inspired by your mission to advance international relations through cultural diplomacy and economic cooperation. This opportunity represents not merely a professional milestone, but a meaningful step toward my lifelong aspiration of becoming an effective Diplomat who contributes meaningfully to Thailand's soft power influence worldwide.</w:t>
      </w:r>
    </w:p>
    <w:p>
      <w:pPr>
        <w:pStyle w:val="BodyText"/>
      </w:pPr>
      <w:r>
        <w:t xml:space="preserve">My academic foundation in International Relations and Political Science at the University of Melbourne has been meticulously structured to prepare me for the multifaceted demands of modern diplomacy. I have completed specialized coursework including "Diplomatic Protocol &amp; Negotiation," "ASEAN Regional Integration," and "Strategic Communication in Global Crises," earning a distinction GPA of 3.8/4.0. Crucially, my research thesis on 'The Role of Cultural Diplomacy in Strengthening Thailand-India Relations' involved extensive fieldwork at the Thai Embassy in New Delhi, where I observed firsthand how cultural exchanges—such as the annual "Siam Festival"—serve as powerful tools for building mutual understanding. This experience crystallized my understanding that effective diplomacy transcends formal statecraft; it thrives on authentic human connections cultivated through shared cultural appreciation—a principle central to Thailand's renowned "soft power" approach in Bangkok.</w:t>
      </w:r>
    </w:p>
    <w:p>
      <w:pPr>
        <w:pStyle w:val="BodyText"/>
      </w:pPr>
      <w:r>
        <w:t xml:space="preserve">What particularly draws me to the Diplomat internship program in Thailand Bangkok is its unparalleled position at the nexus of Southeast Asian geopolitics. As a city where ancient traditions harmonize with cutting-edge innovation—from the ornate Wat Phra Kaew to Silicon Valley's emerging startups—Bangkok serves as a living laboratory for modern diplomacy. I have immersed myself in understanding how Thailand navigates complex regional dynamics through initiatives like the "Belt and Road" engagement and climate change negotiations at COP28. My fluency in Thai (with advanced conversational proficiency) and professional-level Mandarin, combined with my certification in International Conflict Resolution from the Hague Academy of Governance, equips me to contribute immediately to your team's work on multicultural stakeholder engagement. I am particularly eager to support ongoing efforts in Thailand's diplomatic outreach toward ASEAN partners and major economies like China, India, and Japan—areas where Bangkok’s strategic location amplifies its global significance.</w:t>
      </w:r>
    </w:p>
    <w:p>
      <w:pPr>
        <w:pStyle w:val="BodyText"/>
      </w:pPr>
      <w:r>
        <w:t xml:space="preserve">My previous internship at the Australian Embassy in Kuala Lumpur provided critical hands-on experience directly relevant to this Diplomat role. I managed cultural event logistics for the "Thailand-Australia Friendship Week," coordinated with Thai tourism authorities to promote bilateral tourism, and assisted in drafting press statements for ASEAN-related ministerial meetings. One pivotal moment occurred when I facilitated a dialogue between Thai artisans and Australian designers during the "Crafts of Siam" exhibition—experiences that taught me diplomacy's power to transform cultural exchange into tangible economic partnerships. This aligns perfectly with Thailand Bangkok's vision of leveraging its position as a cultural hub to foster regional prosperity, an approach I witnessed firsthand during my volunteer work with the Thai Red Cross during ASEAN summit preparations.</w:t>
      </w:r>
    </w:p>
    <w:p>
      <w:pPr>
        <w:pStyle w:val="BodyText"/>
      </w:pPr>
      <w:r>
        <w:t xml:space="preserve">I am keenly aware that becoming a Diplomat requires more than academic excellence; it demands cultural intelligence and ethical rigor. During my time at the United Nations Youth Summit in Bangkok, I witnessed Thailand’s commitment to principled diplomacy as it championed climate justice resolutions. This reinforced my belief that effective diplomatic practice—especially within Thailand Bangkok's context—must balance national interests with global humanitarian imperatives. My volunteer work with refugees at the "Open Door" center in Chiang Mai further instilled in me the importance of empathy in statecraft, teaching me that true diplomacy serves humanity beyond political objectives. I am confident these values resonate deeply with the Royal Thai Government's diplomatic ethos.</w:t>
      </w:r>
    </w:p>
    <w:p>
      <w:pPr>
        <w:pStyle w:val="BodyText"/>
      </w:pPr>
      <w:r>
        <w:t xml:space="preserve">Thailand Bangkok’s unique position as a bridge between Eastern and Western traditions makes it the ideal environment for this Diplomat internship. As Thailand continues to strengthen its role in global governance through organizations like the UN Human Rights Council and APEC, your institution requires fresh perspectives that understand both regional nuances and international frameworks. I am particularly inspired by how Bangkok has transformed itself into a hub for diplomatic innovation—evident in initiatives like the "Diplomacy Innovation Lab" at Thammasat University, where emerging diplomats collaborate on solutions to transnational challenges. My proposal to develop a youth engagement platform connecting Thai universities with ASEAN partner institutions aligns with this forward-looking vision and would be an immediate contribution during my internship.</w:t>
      </w:r>
    </w:p>
    <w:p>
      <w:pPr>
        <w:pStyle w:val="BodyText"/>
      </w:pPr>
      <w:r>
        <w:t xml:space="preserve">My long-term aspiration is to become a Diplomat who embodies Thailand's spirit of "sanuk" (joyful engagement) in international relations—creating partnerships that are both strategic and deeply human. This internship in Thailand Bangkok represents the essential first step toward that goal, offering me unparalleled access to master the art of diplomacy within the very heart of Southeast Asia’s diplomatic community. I am prepared to contribute immediately through my research skills, cultural adaptability, and dedication to fostering understanding between nations.</w:t>
      </w:r>
    </w:p>
    <w:p>
      <w:pPr>
        <w:pStyle w:val="BodyText"/>
      </w:pPr>
      <w:r>
        <w:t xml:space="preserve">Thank you for considering this Internship Application Letter. I have attached my resume, academic transcripts, and a letter of recommendation from Professor Anusorn Sutthikul at Chulalongkorn University—whose expertise in Thai foreign policy aligns with the Ministry’s priorities. I welcome the opportunity to discuss how my background in cross-cultural dialogue and regional studies can support your mission during an interview at your convenience. I am available for a meeting within Thailand Bangkok’s diplomatic community on short notice.</w:t>
      </w:r>
    </w:p>
    <w:p>
      <w:pPr>
        <w:pStyle w:val="BodyText"/>
      </w:pPr>
      <w:r>
        <w:t xml:space="preserve">Sincerely,</w:t>
      </w:r>
      <w:r>
        <w:br/>
      </w:r>
      <w:r>
        <w:br/>
      </w:r>
      <w:r>
        <w:rPr>
          <w:bCs/>
          <w:b/>
        </w:rPr>
        <w:t xml:space="preserve">Chayanan Phanichakul</w:t>
      </w:r>
      <w:r>
        <w:br/>
      </w:r>
      <w:r>
        <w:t xml:space="preserve">Email: chayanan.phani@unimelb.edu.au</w:t>
      </w:r>
      <w:r>
        <w:br/>
      </w:r>
      <w:r>
        <w:t xml:space="preserve">Phone: +66 812 345 678</w:t>
      </w:r>
      <w:r>
        <w:br/>
      </w:r>
      <w:r>
        <w:t xml:space="preserve">LinkedIn: linkedin.com/in/chayanan-phanichakul</w:t>
      </w:r>
    </w:p>
    <w:p>
      <w:pPr>
        <w:pStyle w:val="BodyText"/>
      </w:pPr>
      <w:r>
        <w:t xml:space="preserve">This Internship Application Letter has been drafted with meticulous attention to the cultural context and strategic importance of Thailand Bangkok, reflecting a profound understanding of modern diplomatic practice as embodied by Thailand's Ministry of Foreign Affai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Thailand Bangkok</dc:title>
  <dc:creator/>
  <dc:language>en</dc:language>
  <cp:keywords/>
  <dcterms:created xsi:type="dcterms:W3CDTF">2025-12-10T01:10:31Z</dcterms:created>
  <dcterms:modified xsi:type="dcterms:W3CDTF">2025-12-10T01:10:31Z</dcterms:modified>
</cp:coreProperties>
</file>

<file path=docProps/custom.xml><?xml version="1.0" encoding="utf-8"?>
<Properties xmlns="http://schemas.openxmlformats.org/officeDocument/2006/custom-properties" xmlns:vt="http://schemas.openxmlformats.org/officeDocument/2006/docPropsVTypes"/>
</file>